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924" w:rsidRDefault="00566924" w:rsidP="00566924">
      <w:pPr>
        <w:rPr>
          <w:b/>
          <w:sz w:val="28"/>
          <w:szCs w:val="24"/>
        </w:rPr>
      </w:pPr>
    </w:p>
    <w:p w:rsidR="00566924" w:rsidRDefault="00566924" w:rsidP="00566924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drawing>
          <wp:anchor distT="0" distB="0" distL="114300" distR="114300" simplePos="0" relativeHeight="251659264" behindDoc="0" locked="0" layoutInCell="1" allowOverlap="1" wp14:anchorId="0634AE23" wp14:editId="2E093AED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132654" cy="1455089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BT-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654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566924" w:rsidRDefault="00B753C2" w:rsidP="00566924">
      <w:pPr>
        <w:rPr>
          <w:rFonts w:ascii="Good Timing Rg" w:hAnsi="Good Timing Rg"/>
          <w:b/>
          <w:sz w:val="32"/>
          <w:szCs w:val="40"/>
        </w:rPr>
      </w:pPr>
      <w:r w:rsidRPr="00CC063D">
        <w:rPr>
          <w:rFonts w:ascii="Good Timing Rg" w:hAnsi="Good Timing Rg"/>
          <w:b/>
          <w:sz w:val="32"/>
          <w:szCs w:val="40"/>
        </w:rPr>
        <w:t xml:space="preserve">Bangladesh </w:t>
      </w:r>
      <w:r>
        <w:rPr>
          <w:rFonts w:ascii="Good Timing Rg" w:hAnsi="Good Timing Rg"/>
          <w:b/>
          <w:sz w:val="32"/>
          <w:szCs w:val="40"/>
        </w:rPr>
        <w:t>University of Business and Technology (BUBT)</w:t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B753C2" w:rsidRDefault="00B753C2" w:rsidP="00C109A6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>Course</w:t>
      </w:r>
      <w:r w:rsidR="000A4D06">
        <w:rPr>
          <w:rFonts w:cstheme="minorHAnsi"/>
          <w:b/>
          <w:sz w:val="32"/>
          <w:szCs w:val="40"/>
          <w:u w:val="single"/>
        </w:rPr>
        <w:t xml:space="preserve"> </w:t>
      </w:r>
      <w:r>
        <w:rPr>
          <w:rFonts w:cstheme="minorHAnsi"/>
          <w:b/>
          <w:sz w:val="32"/>
          <w:szCs w:val="40"/>
          <w:u w:val="single"/>
        </w:rPr>
        <w:t>No –</w:t>
      </w:r>
      <w:r w:rsidR="00670FBE">
        <w:rPr>
          <w:rFonts w:cstheme="minorHAnsi"/>
          <w:b/>
          <w:sz w:val="32"/>
          <w:szCs w:val="40"/>
          <w:u w:val="single"/>
        </w:rPr>
        <w:t xml:space="preserve"> CSE-224</w:t>
      </w:r>
    </w:p>
    <w:p w:rsidR="00C109A6" w:rsidRDefault="00C109A6" w:rsidP="00C109A6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 xml:space="preserve">Course Title – </w:t>
      </w:r>
      <w:r w:rsidR="005A66E5">
        <w:rPr>
          <w:rFonts w:cstheme="minorHAnsi"/>
          <w:b/>
          <w:sz w:val="32"/>
          <w:szCs w:val="40"/>
          <w:u w:val="single"/>
        </w:rPr>
        <w:t>Numerical Analysis Lab</w:t>
      </w:r>
    </w:p>
    <w:p w:rsidR="00566924" w:rsidRPr="000011C3" w:rsidRDefault="00D21A74" w:rsidP="00566924">
      <w:pPr>
        <w:jc w:val="center"/>
        <w:rPr>
          <w:rFonts w:cstheme="minorHAnsi"/>
          <w:b/>
          <w:sz w:val="32"/>
          <w:szCs w:val="40"/>
          <w:u w:val="single"/>
        </w:rPr>
      </w:pPr>
      <w:r w:rsidRPr="00C109A6">
        <w:rPr>
          <w:rFonts w:cstheme="minorHAnsi"/>
          <w:b/>
          <w:sz w:val="28"/>
          <w:szCs w:val="28"/>
          <w:u w:val="single"/>
        </w:rPr>
        <w:t>Lab</w:t>
      </w:r>
      <w:r w:rsidR="005A66E5">
        <w:rPr>
          <w:rFonts w:cstheme="minorHAnsi"/>
          <w:b/>
          <w:sz w:val="28"/>
          <w:szCs w:val="28"/>
          <w:u w:val="single"/>
        </w:rPr>
        <w:t xml:space="preserve"> Report </w:t>
      </w:r>
    </w:p>
    <w:p w:rsidR="00566924" w:rsidRDefault="00566924" w:rsidP="00566924">
      <w:pPr>
        <w:ind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265124" wp14:editId="6003B103">
                <wp:simplePos x="0" y="0"/>
                <wp:positionH relativeFrom="margin">
                  <wp:posOffset>0</wp:posOffset>
                </wp:positionH>
                <wp:positionV relativeFrom="paragraph">
                  <wp:posOffset>243010</wp:posOffset>
                </wp:positionV>
                <wp:extent cx="3657600" cy="182880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02533D33" id="Rounded Rectangle 3" o:spid="_x0000_s1026" style="position:absolute;margin-left:0;margin-top:19.15pt;width:4in;height:2in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" filled="f" strokecolor="#5b9bd5 [3204]" strokeweight="2pt">
                <w10:wrap anchorx="margin"/>
              </v:roundrect>
            </w:pict>
          </mc:Fallback>
        </mc:AlternateContent>
      </w:r>
    </w:p>
    <w:p w:rsidR="00566924" w:rsidRPr="00B753C2" w:rsidRDefault="00B753C2" w:rsidP="00566924">
      <w:pPr>
        <w:ind w:firstLine="720"/>
        <w:rPr>
          <w:rFonts w:ascii="Good Timing Rg" w:hAnsi="Good Timing Rg"/>
          <w:b/>
          <w:sz w:val="32"/>
          <w:szCs w:val="40"/>
        </w:rPr>
      </w:pPr>
      <w:r w:rsidRPr="00B753C2">
        <w:rPr>
          <w:rFonts w:ascii="Good Timing Rg" w:hAnsi="Good Timing Rg"/>
          <w:b/>
          <w:sz w:val="32"/>
          <w:szCs w:val="40"/>
        </w:rPr>
        <w:t>Submitted By:</w:t>
      </w:r>
    </w:p>
    <w:p w:rsidR="00566924" w:rsidRPr="006C3778" w:rsidRDefault="00566924" w:rsidP="00566924">
      <w:pPr>
        <w:ind w:firstLine="720"/>
        <w:rPr>
          <w:rFonts w:cstheme="minorHAnsi"/>
          <w:sz w:val="28"/>
          <w:szCs w:val="40"/>
        </w:rPr>
      </w:pPr>
      <w:r w:rsidRPr="00CC063D">
        <w:rPr>
          <w:rFonts w:cstheme="minorHAnsi"/>
          <w:sz w:val="28"/>
          <w:szCs w:val="40"/>
        </w:rPr>
        <w:t xml:space="preserve">Name </w:t>
      </w:r>
      <w:r>
        <w:rPr>
          <w:rFonts w:cstheme="minorHAnsi"/>
          <w:sz w:val="28"/>
          <w:szCs w:val="40"/>
        </w:rPr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</w:t>
      </w:r>
      <w:r w:rsidRPr="00CC063D">
        <w:rPr>
          <w:rFonts w:cstheme="minorHAnsi"/>
          <w:sz w:val="28"/>
          <w:szCs w:val="40"/>
        </w:rPr>
        <w:t>:</w:t>
      </w:r>
      <w:proofErr w:type="gramEnd"/>
      <w:r w:rsidRPr="00CC063D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0E7243">
        <w:rPr>
          <w:rFonts w:ascii="Good Timing Rg" w:hAnsi="Good Timing Rg"/>
          <w:sz w:val="28"/>
          <w:szCs w:val="40"/>
        </w:rPr>
        <w:t>Md</w:t>
      </w:r>
      <w:proofErr w:type="spellEnd"/>
      <w:r w:rsidR="000E7243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0E7243">
        <w:rPr>
          <w:rFonts w:ascii="Good Timing Rg" w:hAnsi="Good Timing Rg"/>
          <w:sz w:val="28"/>
          <w:szCs w:val="40"/>
        </w:rPr>
        <w:t>Mehedi</w:t>
      </w:r>
      <w:proofErr w:type="spellEnd"/>
      <w:r w:rsidR="000E7243">
        <w:rPr>
          <w:rFonts w:ascii="Good Timing Rg" w:hAnsi="Good Timing Rg"/>
          <w:sz w:val="28"/>
          <w:szCs w:val="40"/>
        </w:rPr>
        <w:t xml:space="preserve"> Hasan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ID</w:t>
      </w:r>
      <w:r>
        <w:rPr>
          <w:rFonts w:cstheme="minorHAnsi"/>
          <w:sz w:val="28"/>
          <w:szCs w:val="40"/>
        </w:rPr>
        <w:tab/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0E7243">
        <w:rPr>
          <w:rFonts w:cstheme="minorHAnsi"/>
          <w:sz w:val="28"/>
          <w:szCs w:val="40"/>
        </w:rPr>
        <w:t>21225103334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Intake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C109A6">
        <w:rPr>
          <w:rFonts w:cstheme="minorHAnsi"/>
          <w:sz w:val="28"/>
          <w:szCs w:val="40"/>
        </w:rPr>
        <w:t>49</w:t>
      </w:r>
    </w:p>
    <w:p w:rsidR="00566924" w:rsidRPr="00CC063D" w:rsidRDefault="00566924" w:rsidP="00566924">
      <w:pPr>
        <w:ind w:firstLine="720"/>
        <w:rPr>
          <w:rFonts w:cstheme="minorHAnsi"/>
          <w:sz w:val="28"/>
          <w:szCs w:val="40"/>
        </w:rPr>
      </w:pPr>
      <w:proofErr w:type="gramStart"/>
      <w:r>
        <w:rPr>
          <w:rFonts w:cstheme="minorHAnsi"/>
          <w:sz w:val="28"/>
          <w:szCs w:val="40"/>
        </w:rPr>
        <w:t>Section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C109A6">
        <w:rPr>
          <w:rFonts w:cstheme="minorHAnsi"/>
          <w:sz w:val="28"/>
          <w:szCs w:val="40"/>
        </w:rPr>
        <w:t>8</w:t>
      </w:r>
    </w:p>
    <w:p w:rsidR="00566924" w:rsidRDefault="00C109A6" w:rsidP="00566924">
      <w:pPr>
        <w:ind w:firstLine="720"/>
        <w:rPr>
          <w:rFonts w:cstheme="minorHAnsi"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EBE9D" wp14:editId="5B6361C7">
                <wp:simplePos x="0" y="0"/>
                <wp:positionH relativeFrom="margin">
                  <wp:posOffset>2266950</wp:posOffset>
                </wp:positionH>
                <wp:positionV relativeFrom="paragraph">
                  <wp:posOffset>343484</wp:posOffset>
                </wp:positionV>
                <wp:extent cx="3657600" cy="1828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7A13EF" id="Rounded Rectangle 5" o:spid="_x0000_s1026" style="position:absolute;margin-left:178.5pt;margin-top:27.05pt;width:4in;height:2in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" filled="f" strokecolor="#5b9bd5 [3204]" strokeweight="2pt">
                <w10:wrap anchorx="margin"/>
              </v:roundrect>
            </w:pict>
          </mc:Fallback>
        </mc:AlternateContent>
      </w:r>
    </w:p>
    <w:p w:rsidR="00566924" w:rsidRDefault="00566924" w:rsidP="00566924">
      <w:pPr>
        <w:spacing w:line="120" w:lineRule="auto"/>
        <w:ind w:firstLine="720"/>
        <w:rPr>
          <w:rFonts w:cstheme="minorHAnsi"/>
          <w:sz w:val="32"/>
          <w:szCs w:val="40"/>
        </w:rPr>
      </w:pPr>
    </w:p>
    <w:p w:rsidR="00566924" w:rsidRPr="00B753C2" w:rsidRDefault="00B753C2" w:rsidP="00B753C2">
      <w:pPr>
        <w:ind w:left="1440"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sz w:val="32"/>
          <w:szCs w:val="40"/>
        </w:rPr>
        <w:t xml:space="preserve">                      </w:t>
      </w:r>
      <w:r w:rsidRPr="00B753C2">
        <w:rPr>
          <w:rFonts w:ascii="Good Timing Rg" w:hAnsi="Good Timing Rg"/>
          <w:b/>
          <w:sz w:val="32"/>
          <w:szCs w:val="40"/>
        </w:rPr>
        <w:t>Submitted To:</w:t>
      </w:r>
    </w:p>
    <w:p w:rsidR="00566924" w:rsidRDefault="00566924" w:rsidP="00566924">
      <w:pPr>
        <w:ind w:left="3600" w:firstLine="720"/>
        <w:rPr>
          <w:rFonts w:cstheme="minorHAnsi"/>
          <w:sz w:val="28"/>
          <w:szCs w:val="40"/>
        </w:rPr>
      </w:pPr>
      <w:r w:rsidRPr="00C5251F">
        <w:rPr>
          <w:rFonts w:cstheme="minorHAnsi"/>
          <w:sz w:val="28"/>
          <w:szCs w:val="40"/>
        </w:rPr>
        <w:t xml:space="preserve">Name </w:t>
      </w:r>
      <w:r>
        <w:rPr>
          <w:rFonts w:cstheme="minorHAnsi"/>
          <w:sz w:val="28"/>
          <w:szCs w:val="40"/>
        </w:rPr>
        <w:tab/>
        <w:t xml:space="preserve">  </w:t>
      </w:r>
      <w:r w:rsidR="00E95964">
        <w:rPr>
          <w:rFonts w:cstheme="minorHAnsi"/>
          <w:sz w:val="28"/>
          <w:szCs w:val="40"/>
        </w:rPr>
        <w:t xml:space="preserve">: </w:t>
      </w:r>
      <w:proofErr w:type="spellStart"/>
      <w:r w:rsidR="00E95964">
        <w:rPr>
          <w:rFonts w:cstheme="minorHAnsi"/>
          <w:sz w:val="28"/>
          <w:szCs w:val="40"/>
        </w:rPr>
        <w:t>Anusha</w:t>
      </w:r>
      <w:proofErr w:type="spellEnd"/>
      <w:r w:rsidR="00E95964">
        <w:rPr>
          <w:rFonts w:cstheme="minorHAnsi"/>
          <w:sz w:val="28"/>
          <w:szCs w:val="40"/>
        </w:rPr>
        <w:t xml:space="preserve"> Aziz</w:t>
      </w:r>
      <w:bookmarkStart w:id="0" w:name="_GoBack"/>
      <w:bookmarkEnd w:id="0"/>
    </w:p>
    <w:p w:rsidR="00B753C2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Designation 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 w:rsidR="000E7243">
        <w:rPr>
          <w:rFonts w:cstheme="minorHAnsi"/>
          <w:sz w:val="28"/>
          <w:szCs w:val="40"/>
        </w:rPr>
        <w:t xml:space="preserve"> Lecturer</w:t>
      </w:r>
    </w:p>
    <w:p w:rsidR="00C126D6" w:rsidRDefault="00B753C2" w:rsidP="00E75B0A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Department</w:t>
      </w:r>
      <w:r w:rsidR="0002341D">
        <w:rPr>
          <w:rFonts w:cstheme="minorHAnsi"/>
          <w:sz w:val="28"/>
          <w:szCs w:val="40"/>
        </w:rPr>
        <w:t xml:space="preserve"> </w:t>
      </w:r>
      <w:proofErr w:type="gramStart"/>
      <w:r w:rsidR="0002341D">
        <w:rPr>
          <w:rFonts w:cstheme="minorHAnsi"/>
          <w:sz w:val="28"/>
          <w:szCs w:val="40"/>
        </w:rPr>
        <w:t xml:space="preserve">  :</w:t>
      </w:r>
      <w:proofErr w:type="gramEnd"/>
      <w:r w:rsidR="0002341D">
        <w:rPr>
          <w:rFonts w:cstheme="minorHAnsi"/>
          <w:sz w:val="28"/>
          <w:szCs w:val="40"/>
        </w:rPr>
        <w:t xml:space="preserve"> </w:t>
      </w:r>
      <w:r w:rsidR="004C58FC">
        <w:rPr>
          <w:rFonts w:cstheme="minorHAnsi"/>
          <w:sz w:val="28"/>
          <w:szCs w:val="40"/>
        </w:rPr>
        <w:t>CSE</w:t>
      </w:r>
    </w:p>
    <w:p w:rsidR="00E75B0A" w:rsidRDefault="00E75B0A" w:rsidP="00E75B0A">
      <w:pPr>
        <w:ind w:left="3600" w:firstLine="720"/>
        <w:rPr>
          <w:rFonts w:cstheme="minorHAnsi"/>
          <w:sz w:val="28"/>
          <w:szCs w:val="40"/>
        </w:rPr>
      </w:pPr>
    </w:p>
    <w:p w:rsidR="00E75B0A" w:rsidRDefault="00E75B0A" w:rsidP="00E75B0A">
      <w:pPr>
        <w:ind w:left="3600" w:firstLine="720"/>
        <w:rPr>
          <w:rFonts w:cstheme="minorHAnsi"/>
          <w:sz w:val="28"/>
          <w:szCs w:val="40"/>
        </w:rPr>
      </w:pPr>
    </w:p>
    <w:p w:rsidR="005A66E5" w:rsidRDefault="005A66E5" w:rsidP="001C21D1">
      <w:pPr>
        <w:rPr>
          <w:rFonts w:ascii="Times New Roman" w:hAnsi="Times New Roman" w:cs="Times New Roman"/>
          <w:sz w:val="24"/>
          <w:szCs w:val="24"/>
        </w:rPr>
      </w:pPr>
    </w:p>
    <w:p w:rsidR="00A94EF2" w:rsidRDefault="005854F2" w:rsidP="001C21D1">
      <w:pPr>
        <w:rPr>
          <w:rFonts w:ascii="Times New Roman" w:hAnsi="Times New Roman" w:cs="Times New Roman"/>
          <w:sz w:val="24"/>
          <w:szCs w:val="24"/>
        </w:rPr>
      </w:pPr>
      <w:r w:rsidRPr="005854F2">
        <w:rPr>
          <w:rFonts w:ascii="Times New Roman" w:hAnsi="Times New Roman" w:cs="Times New Roman"/>
          <w:sz w:val="24"/>
          <w:szCs w:val="24"/>
        </w:rPr>
        <w:lastRenderedPageBreak/>
        <w:t>1. Write a c/</w:t>
      </w:r>
      <w:proofErr w:type="spellStart"/>
      <w:r w:rsidRPr="005854F2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5854F2">
        <w:rPr>
          <w:rFonts w:ascii="Times New Roman" w:hAnsi="Times New Roman" w:cs="Times New Roman"/>
          <w:sz w:val="24"/>
          <w:szCs w:val="24"/>
        </w:rPr>
        <w:t xml:space="preserve"> program to identify whether the given lexeme is a valid identifi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54F2" w:rsidTr="005854F2">
        <w:tc>
          <w:tcPr>
            <w:tcW w:w="9350" w:type="dxa"/>
          </w:tcPr>
          <w:p w:rsidR="005854F2" w:rsidRPr="005854F2" w:rsidRDefault="005854F2" w:rsidP="001C21D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b/>
                <w:sz w:val="24"/>
                <w:szCs w:val="24"/>
              </w:rPr>
              <w:t>Code:</w:t>
            </w:r>
          </w:p>
        </w:tc>
      </w:tr>
      <w:tr w:rsidR="005854F2" w:rsidTr="005854F2">
        <w:tc>
          <w:tcPr>
            <w:tcW w:w="9350" w:type="dxa"/>
          </w:tcPr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#include&lt;bits/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stdc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++.h&gt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using namespace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std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void state1(string s,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le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amp;Count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for (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= 1;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le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if (s[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] == '_' || (s[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] &gt;= 'a' &amp;&amp; s[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] &lt;= 'z') || (s[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] &gt;= 'A' &amp;&amp; s[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] &lt;= 'Z') || (s[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] &gt;= '0' &amp;&amp; s[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] &lt;= '9')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    Count += 1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else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lt;&lt; "Invalid Identifier\n"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    return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void state0(string s,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le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amp;Count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gram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s[</w:t>
            </w:r>
            <w:proofErr w:type="gram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0] == '_' || (s[0] &gt;= 'a' &amp;&amp; s[0] &lt;= 'z') || (s[0] &gt;= 'A' &amp;&amp; s[0] &lt;= 'Z')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Count += 1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state1(s,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le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, Count)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else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lt;&lt; "Invalid Identifier\n"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t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lt;&lt; "Enter test cases: "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gt;&gt; t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while (t--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string s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lt;&lt; "Enter identifier: "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gt;&gt; s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le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s.length</w:t>
            </w:r>
            <w:proofErr w:type="spellEnd"/>
            <w:proofErr w:type="gram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()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Count = 0; // Reset Count for each test case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state0(s,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le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, Count)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if (Count ==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len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&lt;&lt; "Valid Identifier\n"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 xml:space="preserve">    return 0;</w:t>
            </w:r>
          </w:p>
          <w:p w:rsidR="005854F2" w:rsidRPr="005854F2" w:rsidRDefault="005854F2" w:rsidP="00585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54F2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5854F2" w:rsidTr="005854F2">
        <w:tc>
          <w:tcPr>
            <w:tcW w:w="9350" w:type="dxa"/>
          </w:tcPr>
          <w:p w:rsidR="005854F2" w:rsidRDefault="005854F2" w:rsidP="001C21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put:</w:t>
            </w:r>
          </w:p>
        </w:tc>
      </w:tr>
      <w:tr w:rsidR="005854F2" w:rsidTr="005854F2">
        <w:tc>
          <w:tcPr>
            <w:tcW w:w="9350" w:type="dxa"/>
          </w:tcPr>
          <w:p w:rsidR="005854F2" w:rsidRDefault="005854F2" w:rsidP="001C21D1">
            <w:pPr>
              <w:rPr>
                <w:noProof/>
              </w:rPr>
            </w:pPr>
          </w:p>
          <w:p w:rsidR="005854F2" w:rsidRDefault="005854F2" w:rsidP="001C21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CD942B3" wp14:editId="46B0F1A9">
                  <wp:extent cx="2535473" cy="2186848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1251" t="28839" r="26499" b="37044"/>
                          <a:stretch/>
                        </pic:blipFill>
                        <pic:spPr bwMode="auto">
                          <a:xfrm>
                            <a:off x="0" y="0"/>
                            <a:ext cx="2540627" cy="2191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54F2" w:rsidRDefault="005854F2" w:rsidP="001C21D1">
      <w:pPr>
        <w:rPr>
          <w:rFonts w:ascii="Times New Roman" w:hAnsi="Times New Roman" w:cs="Times New Roman"/>
          <w:sz w:val="24"/>
          <w:szCs w:val="24"/>
        </w:rPr>
      </w:pPr>
    </w:p>
    <w:p w:rsidR="005854F2" w:rsidRDefault="000C7FE7">
      <w:pPr>
        <w:rPr>
          <w:rFonts w:ascii="Times New Roman" w:hAnsi="Times New Roman" w:cs="Times New Roman"/>
          <w:sz w:val="24"/>
          <w:szCs w:val="24"/>
        </w:rPr>
      </w:pPr>
      <w:r w:rsidRPr="000C7FE7">
        <w:rPr>
          <w:rFonts w:ascii="Times New Roman" w:hAnsi="Times New Roman" w:cs="Times New Roman"/>
          <w:sz w:val="24"/>
          <w:szCs w:val="24"/>
        </w:rPr>
        <w:t>2. Write a c/</w:t>
      </w:r>
      <w:proofErr w:type="spellStart"/>
      <w:r w:rsidRPr="000C7FE7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0C7FE7">
        <w:rPr>
          <w:rFonts w:ascii="Times New Roman" w:hAnsi="Times New Roman" w:cs="Times New Roman"/>
          <w:sz w:val="24"/>
          <w:szCs w:val="24"/>
        </w:rPr>
        <w:t xml:space="preserve"> program to identify whether the given lexeme is a valid floating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C7FE7" w:rsidTr="000C7FE7">
        <w:tc>
          <w:tcPr>
            <w:tcW w:w="9350" w:type="dxa"/>
          </w:tcPr>
          <w:p w:rsidR="000C7FE7" w:rsidRDefault="000C7F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:</w:t>
            </w:r>
          </w:p>
        </w:tc>
      </w:tr>
      <w:tr w:rsidR="000C7FE7" w:rsidTr="000C7FE7">
        <w:tc>
          <w:tcPr>
            <w:tcW w:w="9350" w:type="dxa"/>
          </w:tcPr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#include &lt;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#include &lt;string&gt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using namespace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std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flag = 0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= 0; // Start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from 0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void state3(string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for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()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++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if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    flag = 1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} else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    flag = 0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break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void state2(string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state3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void state1(string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state1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] == '.'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state2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void state0(string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] == '.'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state2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state1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string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t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&lt; "Enter test case:"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gt;&gt; t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while (t--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&lt; "Enter a floating point number: "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gt;&gt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state0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if (flag == 1 &amp;&amp;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== </w:t>
            </w:r>
            <w:proofErr w:type="spellStart"/>
            <w:proofErr w:type="gram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() || (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] == '.')))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&lt; "Valid.\n"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} else {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&lt;&lt; "Invalid.\n"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// Reset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for the next iteration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= 0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4307C" w:rsidRPr="0084307C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 xml:space="preserve">    return 0;</w:t>
            </w:r>
          </w:p>
          <w:p w:rsidR="000C7FE7" w:rsidRDefault="0084307C" w:rsidP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07C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0C7FE7" w:rsidTr="000C7FE7">
        <w:tc>
          <w:tcPr>
            <w:tcW w:w="9350" w:type="dxa"/>
          </w:tcPr>
          <w:p w:rsidR="000C7FE7" w:rsidRDefault="000C7FE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put:</w:t>
            </w:r>
          </w:p>
        </w:tc>
      </w:tr>
      <w:tr w:rsidR="000C7FE7" w:rsidTr="000C7FE7">
        <w:tc>
          <w:tcPr>
            <w:tcW w:w="9350" w:type="dxa"/>
          </w:tcPr>
          <w:p w:rsidR="0084307C" w:rsidRDefault="0084307C">
            <w:pPr>
              <w:rPr>
                <w:noProof/>
              </w:rPr>
            </w:pPr>
          </w:p>
          <w:p w:rsidR="000C7FE7" w:rsidRDefault="008430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87354C" wp14:editId="01E9193C">
                  <wp:extent cx="3128790" cy="230984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50692" t="30151" r="21682" b="33591"/>
                          <a:stretch/>
                        </pic:blipFill>
                        <pic:spPr bwMode="auto">
                          <a:xfrm>
                            <a:off x="0" y="0"/>
                            <a:ext cx="3137727" cy="2316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85DF9" w:rsidRDefault="00885DF9">
      <w:pPr>
        <w:rPr>
          <w:rFonts w:ascii="Times New Roman" w:hAnsi="Times New Roman" w:cs="Times New Roman"/>
          <w:sz w:val="24"/>
          <w:szCs w:val="24"/>
        </w:rPr>
      </w:pPr>
    </w:p>
    <w:p w:rsidR="00885DF9" w:rsidRDefault="00885DF9">
      <w:pPr>
        <w:rPr>
          <w:rFonts w:ascii="Times New Roman" w:hAnsi="Times New Roman" w:cs="Times New Roman"/>
          <w:sz w:val="24"/>
          <w:szCs w:val="24"/>
        </w:rPr>
      </w:pPr>
      <w:r w:rsidRPr="00885DF9">
        <w:rPr>
          <w:rFonts w:ascii="Times New Roman" w:hAnsi="Times New Roman" w:cs="Times New Roman"/>
          <w:sz w:val="24"/>
          <w:szCs w:val="24"/>
        </w:rPr>
        <w:t>3. Write a c/</w:t>
      </w:r>
      <w:proofErr w:type="spellStart"/>
      <w:r w:rsidRPr="00885DF9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885DF9">
        <w:rPr>
          <w:rFonts w:ascii="Times New Roman" w:hAnsi="Times New Roman" w:cs="Times New Roman"/>
          <w:sz w:val="24"/>
          <w:szCs w:val="24"/>
        </w:rPr>
        <w:t xml:space="preserve"> program to identify whether the given lexeme is a valid exponential numb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B341C" w:rsidTr="004A266F">
        <w:tc>
          <w:tcPr>
            <w:tcW w:w="9350" w:type="dxa"/>
          </w:tcPr>
          <w:p w:rsidR="009B341C" w:rsidRDefault="009B341C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:</w:t>
            </w:r>
          </w:p>
        </w:tc>
      </w:tr>
      <w:tr w:rsidR="009B341C" w:rsidTr="004A266F">
        <w:tc>
          <w:tcPr>
            <w:tcW w:w="9350" w:type="dxa"/>
          </w:tcPr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#include &lt;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#include &lt;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cmath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using namespace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std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= 1; // Start from the second character of the input string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9 (Parsing digits after the decimal point in the exponent part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9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1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9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())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8 (Parsing digits after the exponent sign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8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1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9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7 (Parsing digits before the decimal point in the exponent part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7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1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7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== '.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()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8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())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6 (Parsing digits or a decimal point after the optional sign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6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7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== '.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8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5 (Parsing the exponent part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5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() &amp;&amp;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== '+' ||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== '-')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state6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1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7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== '.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8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4 (Parsing digits in the exponent part after the optional sign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4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== '^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5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3 (Parsing digits and transition for the exponent part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3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3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== 'e' ||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== 'E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4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2 (Parsing digits after the decimal point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2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3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// Function for state 1 (Parsing digits before the decimal point or the exponent part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1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1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== '.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2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() &amp;&amp;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] == 'e' ||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] == 'E')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4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// Function for state 0 (Initial state, starting from the first character of the input string).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void state0(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0] == '.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2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if 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.length</w:t>
            </w:r>
            <w:proofErr w:type="spellEnd"/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()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[0] &gt;= '0' &amp;&amp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[0] &lt;= '9'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1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t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string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&lt; "Enter test cases:"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gt;&gt; t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while (t--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= 1; // Reset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for each test case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flag = 0; // Reset flag for each test case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&lt; "Enter lexeme:"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gt;&gt;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state0(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lex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if (flag == 1)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&lt; "Valid Exponential.\n"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} else {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&lt;&lt; "Invalid Exponential.\n";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F119A5" w:rsidRPr="00F119A5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 xml:space="preserve">    return 0;</w:t>
            </w:r>
          </w:p>
          <w:p w:rsidR="009B341C" w:rsidRDefault="00F119A5" w:rsidP="00F119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9A5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9B341C" w:rsidTr="004A266F">
        <w:tc>
          <w:tcPr>
            <w:tcW w:w="9350" w:type="dxa"/>
          </w:tcPr>
          <w:p w:rsidR="009B341C" w:rsidRDefault="009B341C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put:</w:t>
            </w:r>
          </w:p>
        </w:tc>
      </w:tr>
      <w:tr w:rsidR="009B341C" w:rsidTr="004A266F">
        <w:tc>
          <w:tcPr>
            <w:tcW w:w="9350" w:type="dxa"/>
          </w:tcPr>
          <w:p w:rsidR="00F119A5" w:rsidRDefault="00F119A5" w:rsidP="004A266F">
            <w:pPr>
              <w:rPr>
                <w:noProof/>
              </w:rPr>
            </w:pPr>
          </w:p>
          <w:p w:rsidR="009B341C" w:rsidRDefault="00F119A5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587D829" wp14:editId="7F210D80">
                  <wp:extent cx="2638539" cy="2372556"/>
                  <wp:effectExtent l="0" t="0" r="0" b="889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48008" t="22243" r="29003" b="41007"/>
                          <a:stretch/>
                        </pic:blipFill>
                        <pic:spPr bwMode="auto">
                          <a:xfrm>
                            <a:off x="0" y="0"/>
                            <a:ext cx="2648672" cy="23816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B341C" w:rsidRDefault="009B341C">
      <w:pPr>
        <w:rPr>
          <w:rFonts w:ascii="Times New Roman" w:hAnsi="Times New Roman" w:cs="Times New Roman"/>
          <w:sz w:val="24"/>
          <w:szCs w:val="24"/>
        </w:rPr>
      </w:pPr>
    </w:p>
    <w:p w:rsidR="00D54494" w:rsidRDefault="00D54494">
      <w:pPr>
        <w:rPr>
          <w:rFonts w:ascii="Times New Roman" w:hAnsi="Times New Roman" w:cs="Times New Roman"/>
          <w:sz w:val="24"/>
          <w:szCs w:val="24"/>
        </w:rPr>
      </w:pPr>
      <w:r w:rsidRPr="00D54494">
        <w:rPr>
          <w:rFonts w:ascii="Times New Roman" w:hAnsi="Times New Roman" w:cs="Times New Roman"/>
          <w:sz w:val="24"/>
          <w:szCs w:val="24"/>
        </w:rPr>
        <w:t>4. Write a c/</w:t>
      </w:r>
      <w:proofErr w:type="spellStart"/>
      <w:r w:rsidRPr="00D54494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D54494">
        <w:rPr>
          <w:rFonts w:ascii="Times New Roman" w:hAnsi="Times New Roman" w:cs="Times New Roman"/>
          <w:sz w:val="24"/>
          <w:szCs w:val="24"/>
        </w:rPr>
        <w:t xml:space="preserve"> program to identify all the tokens from a given block of c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85DF9" w:rsidTr="004A266F">
        <w:tc>
          <w:tcPr>
            <w:tcW w:w="9350" w:type="dxa"/>
          </w:tcPr>
          <w:p w:rsidR="00885DF9" w:rsidRDefault="00885DF9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:</w:t>
            </w:r>
          </w:p>
        </w:tc>
      </w:tr>
      <w:tr w:rsidR="00885DF9" w:rsidTr="004A266F">
        <w:tc>
          <w:tcPr>
            <w:tcW w:w="9350" w:type="dxa"/>
          </w:tcPr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#include&lt;bits/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dc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.h&gt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stream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gt; //File Stream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#include&lt;string&gt; // String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using namespace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//Token names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Tokens,nofKeyword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,nofIdentifier,nofOperatior,nof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//string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string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okens,sKeyword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,sIdentifier,sOperatior,s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bool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Separat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char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string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ep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 ,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(){}[]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ep.lengt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()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==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ep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ep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!=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' '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" 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oken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oken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" 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return tru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return fals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bool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Oeparat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char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string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opa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= "+-*/&lt;&gt;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=!&amp;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||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opa.lengt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()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==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opa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return tru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return fals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bool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ring s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string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keyword[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= {"auto", "double", "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, "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ruc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, "break", "else",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"long", "switch", "case", "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enum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, "register", "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ypedef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, "char",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"extern", "return", "union", "continue", "for", "signed", "void",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"do", "if", "static", "while", "default", "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goto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, "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izeof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, "volatile",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"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ons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, "float", "short", "unsigned"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}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izeof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keyword)/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izeof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(string))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s==keyword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return tru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return fals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bool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Identifi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ring s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bool valid = tru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s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valid = fals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if(valid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if(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[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0]&gt;='0' &amp;&amp; s[0]&lt;='9'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valid = fals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if(valid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.lengt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()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if((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gt;='a' &amp;&amp; 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lt;='z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')|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|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gt;='A' &amp;&amp; 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lt;='Z'))||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gt;='0' &amp;&amp; 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lt;='9')||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=='_'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ontinu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else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valid=fals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return valid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bool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Numb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ring s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bool valid = tru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.lengt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()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gt;='0' &amp;&amp; 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&lt;='9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')|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|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=='.'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continu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else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valid=fals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break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return valid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//Main work here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//parse checking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//check token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parse(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ring s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vector &lt;string&gt; tokens; //all tokens pushed here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string token="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.length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()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Separat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if(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!=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"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s.push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_back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token="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else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Oeparat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if(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!=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"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s.push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_back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    token="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.push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_back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s.push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_back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token="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else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.push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_back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if(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!=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"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s.push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_back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token="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//Result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tokens.size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();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oken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oken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" ";// for making a tab or space between token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" 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Identifi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Identifi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Identifi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Identifi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" 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Numb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if(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sOeparat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[0])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Operati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Operati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tokens[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Operati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+=" "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else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//error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fstream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file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string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line,filename</w:t>
            </w:r>
            <w:proofErr w:type="spellEnd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//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getline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in,filename</w:t>
            </w:r>
            <w:proofErr w:type="spellEnd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ile.open</w:t>
            </w:r>
            <w:proofErr w:type="spellEnd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"program.cpp"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while(file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getline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ile,line</w:t>
            </w:r>
            <w:proofErr w:type="spellEnd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    parse(line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Token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Keyword+nofIdentifier+nofOperatior+nof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"No. of Token: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Token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 :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Token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"No. of Keywords: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 :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Keyword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"No. of Identifiers: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Identifi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 :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Identifie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"No. of Operators: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Operati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 :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Operatior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"No. of Symbols: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nof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" :</w:t>
            </w:r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"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sSymbols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file.close</w:t>
            </w:r>
            <w:proofErr w:type="spellEnd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();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   return 0;</w:t>
            </w:r>
          </w:p>
          <w:p w:rsidR="00885DF9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b/>
                <w:sz w:val="24"/>
                <w:szCs w:val="24"/>
              </w:rPr>
              <w:t>File:</w:t>
            </w:r>
          </w:p>
          <w:p w:rsid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.cpp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add(</w:t>
            </w:r>
            <w:proofErr w:type="spellStart"/>
            <w:proofErr w:type="gram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a,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 b)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D54494" w:rsidRP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 xml:space="preserve">return </w:t>
            </w:r>
            <w:proofErr w:type="spellStart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a+b</w:t>
            </w:r>
            <w:proofErr w:type="spellEnd"/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D54494" w:rsidRDefault="00D54494" w:rsidP="00D5449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4494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885DF9" w:rsidTr="004A266F">
        <w:tc>
          <w:tcPr>
            <w:tcW w:w="9350" w:type="dxa"/>
          </w:tcPr>
          <w:p w:rsidR="00885DF9" w:rsidRDefault="00885DF9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put:</w:t>
            </w:r>
          </w:p>
        </w:tc>
      </w:tr>
      <w:tr w:rsidR="00885DF9" w:rsidTr="004A266F">
        <w:tc>
          <w:tcPr>
            <w:tcW w:w="9350" w:type="dxa"/>
          </w:tcPr>
          <w:p w:rsidR="00885DF9" w:rsidRDefault="00885DF9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85DF9" w:rsidRDefault="00885DF9">
      <w:pPr>
        <w:rPr>
          <w:rFonts w:ascii="Times New Roman" w:hAnsi="Times New Roman" w:cs="Times New Roman"/>
          <w:sz w:val="24"/>
          <w:szCs w:val="24"/>
        </w:rPr>
      </w:pPr>
    </w:p>
    <w:p w:rsidR="0077380F" w:rsidRDefault="0077380F">
      <w:pPr>
        <w:rPr>
          <w:rFonts w:ascii="Times New Roman" w:hAnsi="Times New Roman" w:cs="Times New Roman"/>
          <w:sz w:val="24"/>
          <w:szCs w:val="24"/>
        </w:rPr>
      </w:pPr>
      <w:r w:rsidRPr="0077380F">
        <w:rPr>
          <w:rFonts w:ascii="Times New Roman" w:hAnsi="Times New Roman" w:cs="Times New Roman"/>
          <w:sz w:val="24"/>
          <w:szCs w:val="24"/>
        </w:rPr>
        <w:t>5. Write a c/</w:t>
      </w:r>
      <w:proofErr w:type="spellStart"/>
      <w:r w:rsidRPr="0077380F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77380F">
        <w:rPr>
          <w:rFonts w:ascii="Times New Roman" w:hAnsi="Times New Roman" w:cs="Times New Roman"/>
          <w:sz w:val="24"/>
          <w:szCs w:val="24"/>
        </w:rPr>
        <w:t xml:space="preserve"> program to identify strings under </w:t>
      </w:r>
      <w:proofErr w:type="spellStart"/>
      <w:r w:rsidRPr="0077380F">
        <w:rPr>
          <w:rFonts w:ascii="Times New Roman" w:hAnsi="Times New Roman" w:cs="Times New Roman"/>
          <w:sz w:val="24"/>
          <w:szCs w:val="24"/>
        </w:rPr>
        <w:t>abb</w:t>
      </w:r>
      <w:proofErr w:type="spellEnd"/>
      <w:r w:rsidRPr="0077380F">
        <w:rPr>
          <w:rFonts w:ascii="Times New Roman" w:hAnsi="Times New Roman" w:cs="Times New Roman"/>
          <w:sz w:val="24"/>
          <w:szCs w:val="24"/>
        </w:rPr>
        <w:t>, a*b+, 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54494" w:rsidTr="004A266F">
        <w:tc>
          <w:tcPr>
            <w:tcW w:w="9350" w:type="dxa"/>
          </w:tcPr>
          <w:p w:rsidR="00D54494" w:rsidRDefault="00D54494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:</w:t>
            </w:r>
          </w:p>
        </w:tc>
      </w:tr>
      <w:tr w:rsidR="00D54494" w:rsidTr="004A266F">
        <w:tc>
          <w:tcPr>
            <w:tcW w:w="9350" w:type="dxa"/>
          </w:tcPr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#include&lt;string&gt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using namespace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std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spellStart"/>
            <w:proofErr w:type="gram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processString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ons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string&amp; s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char c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state = 0,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= 0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while (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proofErr w:type="gram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s.length</w:t>
            </w:r>
            <w:proofErr w:type="spellEnd"/>
            <w:proofErr w:type="gram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()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switch (state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case 0: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 = s[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++]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(c == 'a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1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if (c == 'b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2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case 1: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 = s[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++]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(c == 'a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3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if (c == 'b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4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} else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case 2: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 = s[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++]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(c == 'a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if (c == 'b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2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case 3: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 = s[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++]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(c == 'a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3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if (c == 'b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2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case 4: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 = s[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++]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(c == 'a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if (c == 'b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5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case 5: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c = s[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++]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if (c == 'a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if (c == 'b'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2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} else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state = 6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break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case 6: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&lt;&lt; "\n" &lt;&lt; s &lt;&lt; " is not recognized."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turn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if (state == 1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&lt;&lt; "\n" &lt;&lt; s &lt;&lt; " is accepted under rule 'a'"&lt;&lt;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} else if ((state == 2) || (state == 4)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&lt;&lt; "\n" &lt;&lt; s &lt;&lt; " is accepted under rule 'a*b+'"&lt;&lt;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} else if (state == 5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&lt;&lt; "\n" &lt;&lt; s &lt;&lt; " is accepted under rule '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abb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'"&lt;&lt;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t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string input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&lt;&lt;"Enter test case:"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&gt;&gt;t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in.ignore</w:t>
            </w:r>
            <w:proofErr w:type="spellEnd"/>
            <w:proofErr w:type="gram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()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while(t--)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&lt;&lt; "Enter a string: "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getline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, input)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processString</w:t>
            </w:r>
            <w:proofErr w:type="spellEnd"/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(input);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D2AB8" w:rsidRPr="00AD2AB8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 xml:space="preserve">    return 0;</w:t>
            </w:r>
          </w:p>
          <w:p w:rsidR="00D54494" w:rsidRDefault="00AD2AB8" w:rsidP="00AD2A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2AB8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D54494" w:rsidTr="004A266F">
        <w:tc>
          <w:tcPr>
            <w:tcW w:w="9350" w:type="dxa"/>
          </w:tcPr>
          <w:p w:rsidR="00D54494" w:rsidRDefault="00D54494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put:</w:t>
            </w:r>
          </w:p>
        </w:tc>
      </w:tr>
      <w:tr w:rsidR="00D54494" w:rsidTr="004A266F">
        <w:tc>
          <w:tcPr>
            <w:tcW w:w="9350" w:type="dxa"/>
          </w:tcPr>
          <w:p w:rsidR="00AD2AB8" w:rsidRDefault="00AD2AB8" w:rsidP="004A266F">
            <w:pPr>
              <w:rPr>
                <w:noProof/>
              </w:rPr>
            </w:pPr>
          </w:p>
          <w:p w:rsidR="00D54494" w:rsidRDefault="00AD2AB8" w:rsidP="004A26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65DDECF" wp14:editId="4B2F4EEF">
                  <wp:extent cx="4473412" cy="2445745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47729" t="22572" r="12605" b="38874"/>
                          <a:stretch/>
                        </pic:blipFill>
                        <pic:spPr bwMode="auto">
                          <a:xfrm>
                            <a:off x="0" y="0"/>
                            <a:ext cx="4484661" cy="24518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54494" w:rsidRDefault="00D54494">
      <w:pPr>
        <w:rPr>
          <w:rFonts w:ascii="Times New Roman" w:hAnsi="Times New Roman" w:cs="Times New Roman"/>
          <w:sz w:val="24"/>
          <w:szCs w:val="24"/>
        </w:rPr>
      </w:pPr>
    </w:p>
    <w:p w:rsidR="00C631A2" w:rsidRDefault="00C631A2">
      <w:pPr>
        <w:rPr>
          <w:rFonts w:ascii="Times New Roman" w:hAnsi="Times New Roman" w:cs="Times New Roman"/>
          <w:sz w:val="24"/>
          <w:szCs w:val="24"/>
        </w:rPr>
      </w:pPr>
      <w:r w:rsidRPr="00C631A2">
        <w:rPr>
          <w:rFonts w:ascii="Times New Roman" w:hAnsi="Times New Roman" w:cs="Times New Roman"/>
          <w:sz w:val="24"/>
          <w:szCs w:val="24"/>
        </w:rPr>
        <w:t>6. Write flex program to identify all toke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31A2" w:rsidTr="00C631A2">
        <w:tc>
          <w:tcPr>
            <w:tcW w:w="9350" w:type="dxa"/>
          </w:tcPr>
          <w:p w:rsidR="00C631A2" w:rsidRDefault="00C631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ation</w:t>
            </w:r>
          </w:p>
        </w:tc>
      </w:tr>
      <w:tr w:rsidR="00C631A2" w:rsidTr="00C631A2">
        <w:tc>
          <w:tcPr>
            <w:tcW w:w="9350" w:type="dxa"/>
          </w:tcPr>
          <w:p w:rsidR="00C631A2" w:rsidRDefault="00C631A2">
            <w:pPr>
              <w:rPr>
                <w:noProof/>
              </w:rPr>
            </w:pPr>
          </w:p>
          <w:p w:rsidR="00C631A2" w:rsidRDefault="00C631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8B1F422" wp14:editId="2B966718">
                  <wp:extent cx="5442155" cy="1971876"/>
                  <wp:effectExtent l="0" t="0" r="635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26305" t="41766" r="30102" b="30153"/>
                          <a:stretch/>
                        </pic:blipFill>
                        <pic:spPr bwMode="auto">
                          <a:xfrm>
                            <a:off x="0" y="0"/>
                            <a:ext cx="5480220" cy="19856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31A2" w:rsidTr="00C631A2">
        <w:tc>
          <w:tcPr>
            <w:tcW w:w="9350" w:type="dxa"/>
          </w:tcPr>
          <w:p w:rsidR="00C631A2" w:rsidRDefault="00C631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:</w:t>
            </w:r>
          </w:p>
        </w:tc>
      </w:tr>
      <w:tr w:rsidR="00C631A2" w:rsidTr="00C631A2">
        <w:tc>
          <w:tcPr>
            <w:tcW w:w="9350" w:type="dxa"/>
          </w:tcPr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%{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#include &lt;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stdio.h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&gt;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%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%%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"\/\/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".*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{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Single line comment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 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"\/\*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".*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"\*\/" {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Multiple line Comment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 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"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in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"|"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float"|"else"|"while"|"for"|"if"|"return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" 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{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Keyword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 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[a-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zA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-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Z][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a-zA-Z0-9_]* {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Identifier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 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"+"|"-"|"*"|"/" 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{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"Operator: %s\n",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 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[0-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9]*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[.][0-9]+[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eE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][^][0-9][0-9]* {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Exponential Notation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[0-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9]+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[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eE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][^][0-9][0-9]* {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Exponential Notation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lastRenderedPageBreak/>
              <w:t>[0-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9]+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{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Integer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 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[0-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9]*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[.][0-9]+ {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printf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("Floating-Point Number: %s\n", </w:t>
            </w: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tex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 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\n 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. 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%%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in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wrap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 {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    return 1;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}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proofErr w:type="spell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int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main(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 {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    </w:t>
            </w:r>
            <w:proofErr w:type="spellStart"/>
            <w:proofErr w:type="gramStart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yylex</w:t>
            </w:r>
            <w:proofErr w:type="spell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(</w:t>
            </w:r>
            <w:proofErr w:type="gramEnd"/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);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    return 0;</w:t>
            </w:r>
          </w:p>
          <w:p w:rsidR="00C631A2" w:rsidRDefault="00C631A2" w:rsidP="00C631A2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rPr>
                <w:rFonts w:ascii="Arial" w:hAnsi="Arial" w:cs="Arial"/>
                <w:color w:val="222222"/>
                <w:sz w:val="22"/>
                <w:szCs w:val="22"/>
                <w:shd w:val="clear" w:color="auto" w:fill="FFFFFF"/>
              </w:rPr>
              <w:t>}</w:t>
            </w:r>
          </w:p>
          <w:p w:rsidR="00C631A2" w:rsidRDefault="00C63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31A2" w:rsidTr="00C631A2">
        <w:tc>
          <w:tcPr>
            <w:tcW w:w="9350" w:type="dxa"/>
          </w:tcPr>
          <w:p w:rsidR="00C631A2" w:rsidRDefault="00C631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utput:</w:t>
            </w:r>
          </w:p>
        </w:tc>
      </w:tr>
      <w:tr w:rsidR="00C631A2" w:rsidTr="00C631A2">
        <w:tc>
          <w:tcPr>
            <w:tcW w:w="9350" w:type="dxa"/>
          </w:tcPr>
          <w:p w:rsidR="00C631A2" w:rsidRDefault="00C631A2">
            <w:pPr>
              <w:rPr>
                <w:noProof/>
              </w:rPr>
            </w:pPr>
          </w:p>
          <w:p w:rsidR="00C631A2" w:rsidRDefault="00C631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0A24E45" wp14:editId="4F293755">
                  <wp:extent cx="4487541" cy="2753032"/>
                  <wp:effectExtent l="0" t="0" r="889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30273" t="48231" r="32911" b="11616"/>
                          <a:stretch/>
                        </pic:blipFill>
                        <pic:spPr bwMode="auto">
                          <a:xfrm>
                            <a:off x="0" y="0"/>
                            <a:ext cx="4499663" cy="27604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93E5D" w:rsidRDefault="00693E5D" w:rsidP="00693E5D">
      <w:pPr>
        <w:rPr>
          <w:rFonts w:ascii="Times New Roman" w:hAnsi="Times New Roman" w:cs="Times New Roman"/>
          <w:sz w:val="24"/>
          <w:szCs w:val="24"/>
        </w:rPr>
      </w:pPr>
      <w:r w:rsidRPr="00693E5D">
        <w:rPr>
          <w:rFonts w:ascii="Times New Roman" w:hAnsi="Times New Roman" w:cs="Times New Roman"/>
          <w:sz w:val="24"/>
          <w:szCs w:val="24"/>
        </w:rPr>
        <w:t>7. Write a c/</w:t>
      </w:r>
      <w:proofErr w:type="spellStart"/>
      <w:r w:rsidRPr="00693E5D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693E5D">
        <w:rPr>
          <w:rFonts w:ascii="Times New Roman" w:hAnsi="Times New Roman" w:cs="Times New Roman"/>
          <w:sz w:val="24"/>
          <w:szCs w:val="24"/>
        </w:rPr>
        <w:t xml:space="preserve"> program to construct </w:t>
      </w:r>
      <w:proofErr w:type="gramStart"/>
      <w:r w:rsidRPr="00693E5D">
        <w:rPr>
          <w:rFonts w:ascii="Times New Roman" w:hAnsi="Times New Roman" w:cs="Times New Roman"/>
          <w:sz w:val="24"/>
          <w:szCs w:val="24"/>
        </w:rPr>
        <w:t>LL(</w:t>
      </w:r>
      <w:proofErr w:type="gramEnd"/>
      <w:r w:rsidRPr="00693E5D">
        <w:rPr>
          <w:rFonts w:ascii="Times New Roman" w:hAnsi="Times New Roman" w:cs="Times New Roman"/>
          <w:sz w:val="24"/>
          <w:szCs w:val="24"/>
        </w:rPr>
        <w:t>1) parsing.</w:t>
      </w:r>
    </w:p>
    <w:p w:rsidR="00693E5D" w:rsidRDefault="00693E5D" w:rsidP="00693E5D">
      <w:pPr>
        <w:rPr>
          <w:rFonts w:ascii="Times New Roman" w:hAnsi="Times New Roman" w:cs="Times New Roman"/>
          <w:sz w:val="24"/>
          <w:szCs w:val="24"/>
        </w:rPr>
      </w:pPr>
    </w:p>
    <w:p w:rsidR="00693E5D" w:rsidRPr="00693E5D" w:rsidRDefault="00693E5D" w:rsidP="00693E5D">
      <w:pPr>
        <w:rPr>
          <w:rFonts w:ascii="Times New Roman" w:hAnsi="Times New Roman" w:cs="Times New Roman"/>
          <w:sz w:val="24"/>
          <w:szCs w:val="24"/>
        </w:rPr>
      </w:pPr>
    </w:p>
    <w:p w:rsidR="00C631A2" w:rsidRDefault="00693E5D" w:rsidP="00693E5D">
      <w:pPr>
        <w:rPr>
          <w:rFonts w:ascii="Times New Roman" w:hAnsi="Times New Roman" w:cs="Times New Roman"/>
          <w:sz w:val="24"/>
          <w:szCs w:val="24"/>
        </w:rPr>
      </w:pPr>
      <w:r w:rsidRPr="00693E5D">
        <w:rPr>
          <w:rFonts w:ascii="Times New Roman" w:hAnsi="Times New Roman" w:cs="Times New Roman"/>
          <w:sz w:val="24"/>
          <w:szCs w:val="24"/>
        </w:rPr>
        <w:t>8. Write a c/</w:t>
      </w:r>
      <w:proofErr w:type="spellStart"/>
      <w:r w:rsidRPr="00693E5D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693E5D">
        <w:rPr>
          <w:rFonts w:ascii="Times New Roman" w:hAnsi="Times New Roman" w:cs="Times New Roman"/>
          <w:sz w:val="24"/>
          <w:szCs w:val="24"/>
        </w:rPr>
        <w:t xml:space="preserve"> program to construct Recursive Descent Pars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8"/>
        <w:gridCol w:w="7"/>
        <w:gridCol w:w="5015"/>
      </w:tblGrid>
      <w:tr w:rsidR="00ED3B3E" w:rsidTr="00ED3B3E">
        <w:tc>
          <w:tcPr>
            <w:tcW w:w="9350" w:type="dxa"/>
            <w:gridSpan w:val="3"/>
          </w:tcPr>
          <w:p w:rsidR="00ED3B3E" w:rsidRDefault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:</w:t>
            </w:r>
          </w:p>
        </w:tc>
      </w:tr>
      <w:tr w:rsidR="00ED3B3E" w:rsidTr="00ED3B3E">
        <w:tc>
          <w:tcPr>
            <w:tcW w:w="4335" w:type="dxa"/>
            <w:gridSpan w:val="2"/>
          </w:tcPr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#include &lt;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#include &lt;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stdlib.h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using namespace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std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/*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-&gt;TE'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'-&gt;+TE'|-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E'|null</w:t>
            </w:r>
            <w:proofErr w:type="spellEnd"/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-&gt; FT'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'-&gt;*FT'|/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T'|null</w:t>
            </w:r>
            <w:proofErr w:type="spellEnd"/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F-&g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id|num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|(E)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*/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count = 0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string expr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in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gt;&gt; expr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l = </w:t>
            </w:r>
            <w:proofErr w:type="spellStart"/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xpr.length</w:t>
            </w:r>
            <w:proofErr w:type="spellEnd"/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(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expr += "$"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if (l == count)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Accepted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else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Rejected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E-&gt;TE'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if (expr[count] == '+'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E'-&gt;+TE'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else if (expr[count] == '-'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E'-&gt;-TE'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</w:t>
            </w:r>
          </w:p>
        </w:tc>
        <w:tc>
          <w:tcPr>
            <w:tcW w:w="5015" w:type="dxa"/>
          </w:tcPr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else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E'-&gt;null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T-&gt;FT'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if (expr[count] == '*'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T'-&gt;*FT'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else if (expr[count] == '/'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T'-&gt;/FT'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d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else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T'-&gt;null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if (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isalpha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(expr[count])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F-&gt;id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 else if (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isdigi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(expr[count])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F-&gt;digit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 else if (expr[count] == '('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F-&gt;(E)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if (expr[count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] !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= ')')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Rejected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0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count++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 else {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&lt;&lt; "Rejected" &lt;&lt; </w:t>
            </w:r>
            <w:proofErr w:type="spell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ndl</w:t>
            </w:r>
            <w:proofErr w:type="spell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0);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 xml:space="preserve">  }</w:t>
            </w:r>
          </w:p>
          <w:p w:rsid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}</w:t>
            </w:r>
          </w:p>
        </w:tc>
      </w:tr>
      <w:tr w:rsidR="00ED3B3E" w:rsidTr="00ED3B3E">
        <w:tc>
          <w:tcPr>
            <w:tcW w:w="4328" w:type="dxa"/>
          </w:tcPr>
          <w:p w:rsidR="00ED3B3E" w:rsidRDefault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put</w:t>
            </w:r>
          </w:p>
        </w:tc>
        <w:tc>
          <w:tcPr>
            <w:tcW w:w="5022" w:type="dxa"/>
            <w:gridSpan w:val="2"/>
          </w:tcPr>
          <w:p w:rsidR="00ED3B3E" w:rsidRDefault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</w:tc>
      </w:tr>
      <w:tr w:rsidR="00ED3B3E" w:rsidTr="00ED3B3E">
        <w:tc>
          <w:tcPr>
            <w:tcW w:w="4328" w:type="dxa"/>
          </w:tcPr>
          <w:p w:rsidR="00ED3B3E" w:rsidRDefault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a*2-3</w:t>
            </w:r>
          </w:p>
        </w:tc>
        <w:tc>
          <w:tcPr>
            <w:tcW w:w="5022" w:type="dxa"/>
            <w:gridSpan w:val="2"/>
          </w:tcPr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-&gt;TE'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-&gt;FT'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-&gt;id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'-&gt;*FT'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-&gt;digit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'-&gt;null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'-&gt;-TE'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-&gt;FT'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F-&gt;digit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T'-&gt;null</w:t>
            </w:r>
          </w:p>
          <w:p w:rsidR="00ED3B3E" w:rsidRP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E'-&gt;null</w:t>
            </w:r>
          </w:p>
          <w:p w:rsidR="00ED3B3E" w:rsidRDefault="00ED3B3E" w:rsidP="00ED3B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3B3E">
              <w:rPr>
                <w:rFonts w:ascii="Times New Roman" w:hAnsi="Times New Roman" w:cs="Times New Roman"/>
                <w:sz w:val="24"/>
                <w:szCs w:val="24"/>
              </w:rPr>
              <w:t>Accepted</w:t>
            </w:r>
          </w:p>
        </w:tc>
      </w:tr>
    </w:tbl>
    <w:p w:rsidR="00A577CC" w:rsidRDefault="00A577CC">
      <w:pPr>
        <w:rPr>
          <w:rFonts w:ascii="Times New Roman" w:hAnsi="Times New Roman" w:cs="Times New Roman"/>
          <w:sz w:val="24"/>
          <w:szCs w:val="24"/>
        </w:rPr>
      </w:pPr>
    </w:p>
    <w:sectPr w:rsidR="00A577CC" w:rsidSect="00566924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0CE8" w:rsidRDefault="00E00CE8" w:rsidP="00B753C2">
      <w:pPr>
        <w:spacing w:after="0" w:line="240" w:lineRule="auto"/>
      </w:pPr>
      <w:r>
        <w:separator/>
      </w:r>
    </w:p>
  </w:endnote>
  <w:endnote w:type="continuationSeparator" w:id="0">
    <w:p w:rsidR="00E00CE8" w:rsidRDefault="00E00CE8" w:rsidP="00B7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ood Timing Rg">
    <w:altName w:val="Sitka Small"/>
    <w:charset w:val="00"/>
    <w:family w:val="swiss"/>
    <w:pitch w:val="variable"/>
    <w:sig w:usb0="00000001" w:usb1="1000001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321529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753C2" w:rsidRDefault="00E00CE8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B753C2" w:rsidRDefault="00B7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0CE8" w:rsidRDefault="00E00CE8" w:rsidP="00B753C2">
      <w:pPr>
        <w:spacing w:after="0" w:line="240" w:lineRule="auto"/>
      </w:pPr>
      <w:r>
        <w:separator/>
      </w:r>
    </w:p>
  </w:footnote>
  <w:footnote w:type="continuationSeparator" w:id="0">
    <w:p w:rsidR="00E00CE8" w:rsidRDefault="00E00CE8" w:rsidP="00B7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rewtDAyMbWwNDBR0lEKTi0uzszPAykwrAUAt1DujCwAAAA="/>
  </w:docVars>
  <w:rsids>
    <w:rsidRoot w:val="00566924"/>
    <w:rsid w:val="0002341D"/>
    <w:rsid w:val="000753B9"/>
    <w:rsid w:val="000A4D06"/>
    <w:rsid w:val="000C7FE7"/>
    <w:rsid w:val="000E7243"/>
    <w:rsid w:val="001C21D1"/>
    <w:rsid w:val="00203E3A"/>
    <w:rsid w:val="004C58FC"/>
    <w:rsid w:val="00566924"/>
    <w:rsid w:val="005854F2"/>
    <w:rsid w:val="005A66E5"/>
    <w:rsid w:val="005C193B"/>
    <w:rsid w:val="00670FBE"/>
    <w:rsid w:val="00693E5D"/>
    <w:rsid w:val="006C3778"/>
    <w:rsid w:val="006F7889"/>
    <w:rsid w:val="0077380F"/>
    <w:rsid w:val="0078711A"/>
    <w:rsid w:val="007E7A0E"/>
    <w:rsid w:val="00807739"/>
    <w:rsid w:val="0084307C"/>
    <w:rsid w:val="00885DF9"/>
    <w:rsid w:val="00966D2C"/>
    <w:rsid w:val="00972A40"/>
    <w:rsid w:val="009B341C"/>
    <w:rsid w:val="009C475D"/>
    <w:rsid w:val="009E4FF4"/>
    <w:rsid w:val="00A577CC"/>
    <w:rsid w:val="00A63D61"/>
    <w:rsid w:val="00A94EF2"/>
    <w:rsid w:val="00AD2AB8"/>
    <w:rsid w:val="00B753C2"/>
    <w:rsid w:val="00C109A6"/>
    <w:rsid w:val="00C126D6"/>
    <w:rsid w:val="00C60B74"/>
    <w:rsid w:val="00C631A2"/>
    <w:rsid w:val="00D21A74"/>
    <w:rsid w:val="00D54494"/>
    <w:rsid w:val="00DB0F9D"/>
    <w:rsid w:val="00E00CE8"/>
    <w:rsid w:val="00E57A44"/>
    <w:rsid w:val="00E75B0A"/>
    <w:rsid w:val="00E95964"/>
    <w:rsid w:val="00ED3B3E"/>
    <w:rsid w:val="00F119A5"/>
    <w:rsid w:val="00FD726E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A1900"/>
  <w15:chartTrackingRefBased/>
  <w15:docId w15:val="{F11EF537-2118-4B87-8C6A-3B951FFE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C2"/>
  </w:style>
  <w:style w:type="paragraph" w:styleId="Footer">
    <w:name w:val="footer"/>
    <w:basedOn w:val="Normal"/>
    <w:link w:val="Foot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C2"/>
  </w:style>
  <w:style w:type="table" w:styleId="TableGrid">
    <w:name w:val="Table Grid"/>
    <w:basedOn w:val="TableNormal"/>
    <w:uiPriority w:val="39"/>
    <w:rsid w:val="001C2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21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21D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854F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631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7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5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0</Pages>
  <Words>2494</Words>
  <Characters>14218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 Atlas</dc:creator>
  <cp:keywords/>
  <dc:description/>
  <cp:lastModifiedBy>abdullah anim</cp:lastModifiedBy>
  <cp:revision>24</cp:revision>
  <dcterms:created xsi:type="dcterms:W3CDTF">2023-08-07T17:26:00Z</dcterms:created>
  <dcterms:modified xsi:type="dcterms:W3CDTF">2023-11-17T21:29:00Z</dcterms:modified>
</cp:coreProperties>
</file>